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39e9c72bb83e18e535876add34b557ea48ad8d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2 году (за отчетный 2021 год)</w:t>
      </w:r>
    </w:p>
    <w:p>
      <w:pPr>
        <w:pStyle w:val="FirstParagraph"/>
      </w:pPr>
      <w:r>
        <w:t xml:space="preserve">23.08.2022</w:t>
      </w:r>
    </w:p>
    <w:p>
      <w:pPr>
        <w:pStyle w:val="BodyText"/>
      </w:pPr>
      <w:r>
        <w:t xml:space="preserve">(утверждено письмом Минтруда России от 29.12.2021 г. № 28-6/10/В-17517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nti-corruption/methodical-materials/detail/110087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110087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nti-corruption/methodical-materials/detail/110087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07:04:02Z</dcterms:created>
  <dcterms:modified xsi:type="dcterms:W3CDTF">2024-04-12T07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